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382B121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D371C1">
        <w:t>5</w:t>
      </w:r>
      <w:r>
        <w:t xml:space="preserve"> – 202</w:t>
      </w:r>
      <w:r w:rsidR="00D371C1">
        <w:t>6</w:t>
      </w:r>
    </w:p>
    <w:p w14:paraId="645C0B66" w14:textId="21B86B40" w:rsidR="004C4879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CE40FD">
        <w:t xml:space="preserve">International Business and </w:t>
      </w:r>
      <w:r w:rsidR="005F2525">
        <w:t>Entrepreneurship</w:t>
      </w:r>
    </w:p>
    <w:p w14:paraId="297ECB5F" w14:textId="442A121A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E71A0C">
          <w:rPr>
            <w:rStyle w:val="Hyperlink"/>
            <w:color w:val="0000FF"/>
          </w:rPr>
          <w:t>202</w:t>
        </w:r>
        <w:r w:rsidR="00D371C1">
          <w:rPr>
            <w:rStyle w:val="Hyperlink"/>
            <w:color w:val="0000FF"/>
          </w:rPr>
          <w:t>5</w:t>
        </w:r>
        <w:r w:rsidR="00E71A0C">
          <w:rPr>
            <w:rStyle w:val="Hyperlink"/>
            <w:color w:val="0000FF"/>
          </w:rPr>
          <w:t xml:space="preserve"> – 202</w:t>
        </w:r>
        <w:r w:rsidR="00D371C1">
          <w:rPr>
            <w:rStyle w:val="Hyperlink"/>
            <w:color w:val="0000FF"/>
          </w:rPr>
          <w:t>6</w:t>
        </w:r>
        <w:r w:rsidR="00E71A0C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F8162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F8162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F81620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FCB72E0" w:rsidR="00586637" w:rsidRDefault="00F8162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6689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D371C1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7BDA4F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7C4292A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146689">
                <w:rPr>
                  <w:rStyle w:val="Hyperlink"/>
                  <w:color w:val="0000FF"/>
                </w:rPr>
                <w:t>Core</w:t>
              </w:r>
              <w:r w:rsidR="002946E6" w:rsidRPr="0014668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719E9D3" w:rsidR="002946E6" w:rsidRDefault="00E441B3" w:rsidP="00597CC6">
            <w:pPr>
              <w:spacing w:after="0"/>
            </w:pPr>
            <w:hyperlink r:id="rId9" w:tooltip="Core Social Science" w:history="1">
              <w:r w:rsidRPr="00146689">
                <w:rPr>
                  <w:rStyle w:val="Hyperlink"/>
                  <w:color w:val="0000FF"/>
                </w:rPr>
                <w:t>Core</w:t>
              </w:r>
              <w:r w:rsidR="002946E6" w:rsidRPr="0014668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377635B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 xml:space="preserve">Spartan Studies First-year and Core </w:t>
            </w:r>
            <w:proofErr w:type="gramStart"/>
            <w:r w:rsidR="00A3456F" w:rsidRPr="00A3456F">
              <w:rPr>
                <w:i/>
                <w:iCs/>
              </w:rPr>
              <w:t>Requirements(</w:t>
            </w:r>
            <w:proofErr w:type="gramEnd"/>
            <w:r w:rsidR="00A3456F" w:rsidRPr="00A3456F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6D408238" w:rsidR="00E415F7" w:rsidRDefault="006B1B67" w:rsidP="00597CC6">
            <w:pPr>
              <w:spacing w:after="0"/>
            </w:pPr>
            <w:r>
              <w:t>ENT 487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8087229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14668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0186A9F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146689">
                <w:rPr>
                  <w:rStyle w:val="Hyperlink"/>
                  <w:color w:val="0000FF"/>
                </w:rPr>
                <w:t xml:space="preserve">Visual </w:t>
              </w:r>
              <w:r w:rsidR="00F96F24" w:rsidRPr="00146689">
                <w:rPr>
                  <w:rStyle w:val="Hyperlink"/>
                  <w:color w:val="0000FF"/>
                </w:rPr>
                <w:t>and</w:t>
              </w:r>
              <w:r w:rsidRPr="0014668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14668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3B978A6" w:rsidR="00403CB1" w:rsidRDefault="00403CB1" w:rsidP="00597CC6">
            <w:pPr>
              <w:spacing w:after="0"/>
            </w:pPr>
            <w:hyperlink r:id="rId12" w:tooltip="Text-Based Humanities" w:history="1">
              <w:r w:rsidRPr="00146689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517113A" w:rsidR="00403CB1" w:rsidRDefault="00403CB1" w:rsidP="00597CC6">
            <w:pPr>
              <w:spacing w:after="0"/>
            </w:pPr>
            <w:hyperlink r:id="rId13" w:tooltip="Natural Science" w:history="1">
              <w:r w:rsidRPr="00146689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65FDFAE7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9C5B6E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1935EF6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F81620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3831710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4F37532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0553936A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308833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4C4879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31B97B3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146689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7ED85D6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BA0D80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31D19213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4F690BA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DDAD01" w14:textId="77777777" w:rsidR="00E96779" w:rsidRPr="00AD4E70" w:rsidRDefault="00E96779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642F1DC" w14:textId="77777777" w:rsidR="00E96779" w:rsidRDefault="00E96779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1452703" w14:textId="77777777" w:rsidR="00E96779" w:rsidRDefault="00E96779" w:rsidP="0083580E">
            <w:pPr>
              <w:spacing w:after="0"/>
            </w:pPr>
            <w:r>
              <w:t>Semester Taken</w:t>
            </w:r>
          </w:p>
        </w:tc>
      </w:tr>
      <w:tr w:rsidR="00E96779" w14:paraId="6398465F" w14:textId="77777777" w:rsidTr="0083580E">
        <w:tc>
          <w:tcPr>
            <w:tcW w:w="7825" w:type="dxa"/>
          </w:tcPr>
          <w:p w14:paraId="621B2C53" w14:textId="77777777" w:rsidR="00E96779" w:rsidRDefault="00E96779" w:rsidP="0083580E">
            <w:pPr>
              <w:spacing w:after="0"/>
            </w:pPr>
            <w:r>
              <w:t>MGT 350 (4cr) – International Management</w:t>
            </w:r>
          </w:p>
          <w:p w14:paraId="4780568D" w14:textId="77777777" w:rsidR="00E96779" w:rsidRPr="00AD4E70" w:rsidRDefault="00E96779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2185365E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0E837125" w14:textId="77777777" w:rsidR="00E96779" w:rsidRDefault="00E96779" w:rsidP="0083580E">
            <w:pPr>
              <w:spacing w:after="0"/>
            </w:pPr>
          </w:p>
        </w:tc>
      </w:tr>
      <w:tr w:rsidR="00E96779" w14:paraId="01DDA4A5" w14:textId="77777777" w:rsidTr="0083580E">
        <w:tc>
          <w:tcPr>
            <w:tcW w:w="7825" w:type="dxa"/>
          </w:tcPr>
          <w:p w14:paraId="63D0919C" w14:textId="77777777" w:rsidR="00E96779" w:rsidRDefault="00E96779" w:rsidP="0083580E">
            <w:pPr>
              <w:spacing w:after="0"/>
            </w:pPr>
            <w:r>
              <w:t>International Business Elective (4cr)</w:t>
            </w:r>
          </w:p>
          <w:p w14:paraId="536F0B7A" w14:textId="77777777" w:rsidR="00E96779" w:rsidRDefault="00E96779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618202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97953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0457A7D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478D6C4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6AD3F05F" w14:textId="77777777" w:rsidR="00E96779" w:rsidRPr="0087009E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5FB95E2D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655ED351" w14:textId="77777777" w:rsidR="00E96779" w:rsidRDefault="00E96779" w:rsidP="0083580E">
            <w:pPr>
              <w:spacing w:after="0"/>
            </w:pPr>
          </w:p>
        </w:tc>
      </w:tr>
    </w:tbl>
    <w:p w14:paraId="2F01F5BB" w14:textId="77777777" w:rsidR="00E96779" w:rsidRDefault="00E96779" w:rsidP="00E96779">
      <w:pPr>
        <w:spacing w:after="0"/>
      </w:pPr>
    </w:p>
    <w:p w14:paraId="793CCBB8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ED742EC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C6038F2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0275735C" w14:textId="77777777" w:rsidR="00E96779" w:rsidRDefault="00E96779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96779" w14:paraId="64298166" w14:textId="77777777" w:rsidTr="0083580E">
        <w:tc>
          <w:tcPr>
            <w:tcW w:w="7825" w:type="dxa"/>
          </w:tcPr>
          <w:p w14:paraId="532F41E9" w14:textId="77777777" w:rsidR="00E96779" w:rsidRDefault="00E96779" w:rsidP="0083580E">
            <w:pPr>
              <w:spacing w:after="0"/>
            </w:pPr>
            <w:r>
              <w:t>Intermediate II (2) (202) of a Language (4cr)</w:t>
            </w:r>
          </w:p>
          <w:p w14:paraId="570060E2" w14:textId="77777777" w:rsidR="00E96779" w:rsidRPr="0087009E" w:rsidRDefault="00E96779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491A4C1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226A541C" w14:textId="77777777" w:rsidR="00E96779" w:rsidRDefault="00E96779" w:rsidP="0083580E">
            <w:pPr>
              <w:spacing w:after="0"/>
            </w:pPr>
          </w:p>
        </w:tc>
      </w:tr>
    </w:tbl>
    <w:p w14:paraId="27560DFB" w14:textId="77777777" w:rsidR="00E96779" w:rsidRDefault="00E96779" w:rsidP="00E96779">
      <w:pPr>
        <w:spacing w:after="0"/>
      </w:pPr>
    </w:p>
    <w:p w14:paraId="2B632D8D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96779" w14:paraId="5C900931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16D74C1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96779" w14:paraId="2DA52A6C" w14:textId="77777777" w:rsidTr="0083580E">
        <w:tc>
          <w:tcPr>
            <w:tcW w:w="10790" w:type="dxa"/>
          </w:tcPr>
          <w:p w14:paraId="1CBD8507" w14:textId="11AF889C" w:rsidR="00E96779" w:rsidRDefault="00E96779" w:rsidP="0083580E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D371C1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345932A6" w14:textId="77777777" w:rsidR="00E96779" w:rsidRDefault="00E96779" w:rsidP="00E96779">
      <w:pPr>
        <w:spacing w:after="0"/>
      </w:pPr>
    </w:p>
    <w:p w14:paraId="5CF8D3BC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3DFD1AC0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50DFAD6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300D68DF" w14:textId="15ED1728" w:rsidR="00E96779" w:rsidRPr="00CC1AFD" w:rsidRDefault="00E96779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146689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D7CFBEC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ED93619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96779" w14:paraId="1F52D8AB" w14:textId="77777777" w:rsidTr="0083580E">
        <w:tc>
          <w:tcPr>
            <w:tcW w:w="7825" w:type="dxa"/>
          </w:tcPr>
          <w:p w14:paraId="31F7FE09" w14:textId="77777777" w:rsidR="00E96779" w:rsidRDefault="00E96779" w:rsidP="0083580E">
            <w:pPr>
              <w:spacing w:after="0"/>
            </w:pPr>
            <w:r>
              <w:t>Non-COB International Elective (4cr)</w:t>
            </w:r>
          </w:p>
          <w:p w14:paraId="11D96149" w14:textId="77777777" w:rsidR="00E96779" w:rsidRDefault="00E96779" w:rsidP="0083580E">
            <w:pPr>
              <w:spacing w:after="0"/>
            </w:pPr>
          </w:p>
        </w:tc>
        <w:tc>
          <w:tcPr>
            <w:tcW w:w="1440" w:type="dxa"/>
          </w:tcPr>
          <w:p w14:paraId="5B75E1F8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546AC6A0" w14:textId="77777777" w:rsidR="00E96779" w:rsidRDefault="00E96779" w:rsidP="0083580E">
            <w:pPr>
              <w:spacing w:after="0"/>
            </w:pPr>
          </w:p>
        </w:tc>
      </w:tr>
    </w:tbl>
    <w:p w14:paraId="484EEB37" w14:textId="77777777" w:rsidR="00E96779" w:rsidRDefault="00E96779" w:rsidP="00E96779">
      <w:pPr>
        <w:spacing w:after="0"/>
      </w:pPr>
    </w:p>
    <w:p w14:paraId="16A287AE" w14:textId="77777777" w:rsidR="00E96779" w:rsidRDefault="00E96779" w:rsidP="00E96779">
      <w:pPr>
        <w:spacing w:after="0"/>
      </w:pPr>
      <w:r>
        <w:br w:type="page"/>
      </w:r>
    </w:p>
    <w:p w14:paraId="2E0BBD25" w14:textId="1E4E08AA" w:rsidR="006A68B8" w:rsidRPr="00752C28" w:rsidRDefault="009C5B6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ntrepreneurship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D435354" w:rsidR="006A68B8" w:rsidRPr="00D421C1" w:rsidRDefault="009C5B6E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trepreneurship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CE40FD">
              <w:rPr>
                <w:b/>
                <w:bCs/>
              </w:rPr>
              <w:t xml:space="preserve">16 </w:t>
            </w:r>
            <w:r w:rsidR="00636B2A">
              <w:rPr>
                <w:b/>
                <w:bCs/>
              </w:rPr>
              <w:t>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60134FAA" w14:textId="36D9F40A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20 (4cr) – Introduction to Entrepreneurship/Feasibility</w:t>
            </w:r>
          </w:p>
          <w:p w14:paraId="033AB2AC" w14:textId="57D9C81E" w:rsidR="002D4B5E" w:rsidRPr="00586637" w:rsidRDefault="009C5B6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="00C15108">
              <w:rPr>
                <w:rFonts w:cstheme="minorHAnsi"/>
                <w:i/>
                <w:iCs/>
              </w:rPr>
              <w:t xml:space="preserve"> </w:t>
            </w:r>
            <w:r w:rsidR="00C15108" w:rsidRPr="00C15108">
              <w:rPr>
                <w:rFonts w:cstheme="minorHAnsi"/>
                <w:i/>
                <w:iCs/>
              </w:rPr>
              <w:t>AWR 101, AWR 201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6AD406E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60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w Venture Finance</w:t>
            </w:r>
          </w:p>
          <w:p w14:paraId="533BF2C1" w14:textId="77777777" w:rsidR="00C1510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FIN 310, and COB Requirements for taking 300-Level Courses</w:t>
            </w:r>
            <w:r w:rsidR="00C15108">
              <w:rPr>
                <w:rFonts w:cstheme="minorHAnsi"/>
                <w:i/>
                <w:iCs/>
              </w:rPr>
              <w:t xml:space="preserve">. </w:t>
            </w:r>
          </w:p>
          <w:p w14:paraId="77AA4BAB" w14:textId="2DCA06BB" w:rsidR="002D4B5E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487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100D7CD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20</w:t>
            </w:r>
            <w:r w:rsidR="00AA26CE">
              <w:rPr>
                <w:rFonts w:cstheme="minorHAnsi"/>
              </w:rPr>
              <w:t xml:space="preserve"> (4cr) – Information Security Principles</w:t>
            </w:r>
          </w:p>
          <w:p w14:paraId="0B3C17CC" w14:textId="7B11C4CC" w:rsidR="002D4B5E" w:rsidRPr="0017239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MGT 33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45814FB1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87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Plan Development</w:t>
            </w:r>
            <w:r w:rsidR="00D371C1">
              <w:rPr>
                <w:rFonts w:cstheme="minorHAnsi"/>
              </w:rPr>
              <w:t xml:space="preserve"> </w:t>
            </w:r>
            <w:r w:rsidR="00D371C1" w:rsidRPr="00D371C1">
              <w:rPr>
                <w:rFonts w:cstheme="minorHAnsi"/>
              </w:rPr>
              <w:t>(Can fulfill Spartan Studies Culminating Experience)</w:t>
            </w:r>
          </w:p>
          <w:p w14:paraId="44EC0520" w14:textId="77777777" w:rsidR="002D4B5E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BUS 221, ITM 220, FIN 310, MGT 330, MKT 300 and COB Requirements for taking 300-Level Courses</w:t>
            </w:r>
          </w:p>
          <w:p w14:paraId="097020A3" w14:textId="3493814A" w:rsidR="00C15108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360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5F07B3F" w14:textId="77777777" w:rsidR="00472A87" w:rsidRDefault="00472A87"/>
    <w:p w14:paraId="00C2D958" w14:textId="77777777" w:rsidR="00472A87" w:rsidRPr="00752C28" w:rsidRDefault="00472A87" w:rsidP="00472A8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72A87" w:rsidRPr="00D421C1" w14:paraId="21D2AF2F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E18B3F3" w14:textId="5BB49577" w:rsidR="00472A87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21323B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24BC46D9" w14:textId="6AAE4410" w:rsidR="00472A87" w:rsidRDefault="00472A87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146689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5F6C26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68CE5E0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265B90E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6A68B8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6BFBDC6B" w14:textId="7AD2935A" w:rsidR="0021323B" w:rsidRPr="00752C28" w:rsidRDefault="0021323B" w:rsidP="0021323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21323B" w:rsidRPr="00D421C1" w14:paraId="6D747D69" w14:textId="77777777" w:rsidTr="001A0888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843F034" w14:textId="0A35CACF" w:rsidR="0021323B" w:rsidRDefault="0021323B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6770DCA3" w14:textId="14BBE35F" w:rsidR="0021323B" w:rsidRPr="00454C22" w:rsidRDefault="00454C22" w:rsidP="001A0888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6FCD539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330BF9A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1323B" w:rsidRPr="00597CC6" w14:paraId="64B83853" w14:textId="77777777" w:rsidTr="001A0888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28FC22E0" w14:textId="2994B826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60CDCA25" w14:textId="7588375F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68D33D1F" w14:textId="7F437922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0297AED5" w14:textId="53EC676B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16964F16" w14:textId="20A5942A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6BD2BD6B" w14:textId="7F1802E3" w:rsidR="0021323B" w:rsidRPr="0021323B" w:rsidRDefault="0021323B" w:rsidP="001A088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 xml:space="preserve">Senior standing, all required 100-level and 200-level COB courses, MGT 330, and all prerequisites of the </w:t>
            </w:r>
            <w:proofErr w:type="gramStart"/>
            <w:r w:rsidRPr="008D2870">
              <w:rPr>
                <w:i/>
                <w:iCs/>
              </w:rPr>
              <w:t>aforementioned courses</w:t>
            </w:r>
            <w:proofErr w:type="gramEnd"/>
          </w:p>
        </w:tc>
        <w:tc>
          <w:tcPr>
            <w:tcW w:w="667" w:type="pct"/>
            <w:gridSpan w:val="2"/>
            <w:shd w:val="clear" w:color="auto" w:fill="auto"/>
          </w:tcPr>
          <w:p w14:paraId="0EB9AE1B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0458FB95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692282AB" w14:textId="77777777" w:rsidR="0021323B" w:rsidRPr="00902A5F" w:rsidRDefault="0021323B" w:rsidP="00AC2F18">
      <w:pPr>
        <w:spacing w:after="0"/>
      </w:pPr>
    </w:p>
    <w:sectPr w:rsidR="0021323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0E3BE" w14:textId="77777777" w:rsidR="00111D1A" w:rsidRDefault="00111D1A" w:rsidP="00A5113C">
      <w:pPr>
        <w:spacing w:after="0"/>
      </w:pPr>
      <w:r>
        <w:separator/>
      </w:r>
    </w:p>
  </w:endnote>
  <w:endnote w:type="continuationSeparator" w:id="0">
    <w:p w14:paraId="3AD096A4" w14:textId="77777777" w:rsidR="00111D1A" w:rsidRDefault="00111D1A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AFE80" w14:textId="77777777" w:rsidR="00111D1A" w:rsidRDefault="00111D1A" w:rsidP="00A5113C">
      <w:pPr>
        <w:spacing w:after="0"/>
      </w:pPr>
      <w:r>
        <w:separator/>
      </w:r>
    </w:p>
  </w:footnote>
  <w:footnote w:type="continuationSeparator" w:id="0">
    <w:p w14:paraId="70F43D94" w14:textId="77777777" w:rsidR="00111D1A" w:rsidRDefault="00111D1A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3BE8"/>
    <w:rsid w:val="000B7FC0"/>
    <w:rsid w:val="000D30CF"/>
    <w:rsid w:val="00111D1A"/>
    <w:rsid w:val="001230E5"/>
    <w:rsid w:val="00141531"/>
    <w:rsid w:val="00146689"/>
    <w:rsid w:val="00172398"/>
    <w:rsid w:val="00195019"/>
    <w:rsid w:val="001C6C3E"/>
    <w:rsid w:val="001C73E5"/>
    <w:rsid w:val="0021323B"/>
    <w:rsid w:val="002162B1"/>
    <w:rsid w:val="00233CE6"/>
    <w:rsid w:val="00250B01"/>
    <w:rsid w:val="00285197"/>
    <w:rsid w:val="002946E6"/>
    <w:rsid w:val="002D2F45"/>
    <w:rsid w:val="002D4B5E"/>
    <w:rsid w:val="002E08A0"/>
    <w:rsid w:val="00330247"/>
    <w:rsid w:val="00363054"/>
    <w:rsid w:val="00366CF4"/>
    <w:rsid w:val="003A3329"/>
    <w:rsid w:val="00403CB1"/>
    <w:rsid w:val="00422485"/>
    <w:rsid w:val="00433553"/>
    <w:rsid w:val="0043387B"/>
    <w:rsid w:val="004411A7"/>
    <w:rsid w:val="00454C22"/>
    <w:rsid w:val="00472A87"/>
    <w:rsid w:val="004C2D1D"/>
    <w:rsid w:val="004C4879"/>
    <w:rsid w:val="00586637"/>
    <w:rsid w:val="00597CC6"/>
    <w:rsid w:val="005A57B8"/>
    <w:rsid w:val="005C64DC"/>
    <w:rsid w:val="005D1B18"/>
    <w:rsid w:val="005F2407"/>
    <w:rsid w:val="005F2525"/>
    <w:rsid w:val="005F52CA"/>
    <w:rsid w:val="00636B2A"/>
    <w:rsid w:val="0064090B"/>
    <w:rsid w:val="006877EC"/>
    <w:rsid w:val="006A68B8"/>
    <w:rsid w:val="006B1B67"/>
    <w:rsid w:val="006B5F2A"/>
    <w:rsid w:val="006E0A87"/>
    <w:rsid w:val="00726D6E"/>
    <w:rsid w:val="0074527A"/>
    <w:rsid w:val="0075165A"/>
    <w:rsid w:val="00752C28"/>
    <w:rsid w:val="007C5B9B"/>
    <w:rsid w:val="007F140B"/>
    <w:rsid w:val="007F3C21"/>
    <w:rsid w:val="00802C65"/>
    <w:rsid w:val="00880BBB"/>
    <w:rsid w:val="008B44CF"/>
    <w:rsid w:val="008F4595"/>
    <w:rsid w:val="00902A5F"/>
    <w:rsid w:val="00904E76"/>
    <w:rsid w:val="009431D7"/>
    <w:rsid w:val="009A4305"/>
    <w:rsid w:val="009C5B6E"/>
    <w:rsid w:val="00A036B0"/>
    <w:rsid w:val="00A12A9C"/>
    <w:rsid w:val="00A3456F"/>
    <w:rsid w:val="00A5113C"/>
    <w:rsid w:val="00A52490"/>
    <w:rsid w:val="00A67BA9"/>
    <w:rsid w:val="00AA26CE"/>
    <w:rsid w:val="00AA6510"/>
    <w:rsid w:val="00AA7C8C"/>
    <w:rsid w:val="00AC2F18"/>
    <w:rsid w:val="00AE0437"/>
    <w:rsid w:val="00AF0908"/>
    <w:rsid w:val="00AF5826"/>
    <w:rsid w:val="00B424BB"/>
    <w:rsid w:val="00B62751"/>
    <w:rsid w:val="00BA0D80"/>
    <w:rsid w:val="00BA5BB7"/>
    <w:rsid w:val="00BE4E97"/>
    <w:rsid w:val="00BF6D7D"/>
    <w:rsid w:val="00C15108"/>
    <w:rsid w:val="00C4547A"/>
    <w:rsid w:val="00C907B3"/>
    <w:rsid w:val="00CB6122"/>
    <w:rsid w:val="00CE40FD"/>
    <w:rsid w:val="00D35EB4"/>
    <w:rsid w:val="00D371C1"/>
    <w:rsid w:val="00D4169F"/>
    <w:rsid w:val="00D421C1"/>
    <w:rsid w:val="00D5135D"/>
    <w:rsid w:val="00D615D8"/>
    <w:rsid w:val="00D6459B"/>
    <w:rsid w:val="00D678A4"/>
    <w:rsid w:val="00D77863"/>
    <w:rsid w:val="00D77D18"/>
    <w:rsid w:val="00DA3E09"/>
    <w:rsid w:val="00E07D91"/>
    <w:rsid w:val="00E27826"/>
    <w:rsid w:val="00E415F7"/>
    <w:rsid w:val="00E441B3"/>
    <w:rsid w:val="00E71A0C"/>
    <w:rsid w:val="00E7327A"/>
    <w:rsid w:val="00E96779"/>
    <w:rsid w:val="00EA684D"/>
    <w:rsid w:val="00EA6BBF"/>
    <w:rsid w:val="00EE01D4"/>
    <w:rsid w:val="00EF2C1D"/>
    <w:rsid w:val="00F15885"/>
    <w:rsid w:val="00F81620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71A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undergraduate-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undergraduate-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45</Words>
  <Characters>938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10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ntrepreneurship</dc:title>
  <dc:subject/>
  <dc:creator>The University of Tampa</dc:creator>
  <cp:keywords>Unofficial, Degree, Planning, Worksheet, Major, BS, in, International, Business, and, Entrepreneurship, The, University, of, Tampa</cp:keywords>
  <dc:description/>
  <cp:lastModifiedBy>Mason Weibley</cp:lastModifiedBy>
  <cp:revision>4</cp:revision>
  <dcterms:created xsi:type="dcterms:W3CDTF">2025-07-09T18:01:00Z</dcterms:created>
  <dcterms:modified xsi:type="dcterms:W3CDTF">2025-07-14T14:57:00Z</dcterms:modified>
  <cp:category/>
</cp:coreProperties>
</file>